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B7EECDA" w14:textId="0A4798D8" w:rsidR="005A5469" w:rsidRPr="00B448D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8496B0" w:themeColor="text2" w:themeTint="99"/>
          <w:sz w:val="18"/>
          <w:szCs w:val="18"/>
        </w:rPr>
      </w:pPr>
      <w:r w:rsidRP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>/</w:t>
      </w:r>
      <w:r w:rsid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>/</w:t>
      </w:r>
      <w:r w:rsidRP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 xml:space="preserve"> Paper 2 Problem-solving and Programming - PRE-RELEASE MATERIAL - 0478/22 - MAY/JUNE 2021</w:t>
      </w:r>
    </w:p>
    <w:p w14:paraId="2F514BD3" w14:textId="77777777" w:rsidR="005A5469" w:rsidRPr="002916A1" w:rsidRDefault="005A5469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5CD6B551" w14:textId="20E65A15" w:rsidR="005A5469" w:rsidRPr="00B448D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8496B0" w:themeColor="text2" w:themeTint="99"/>
          <w:sz w:val="18"/>
          <w:szCs w:val="18"/>
        </w:rPr>
      </w:pPr>
      <w:r w:rsidRP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>/</w:t>
      </w:r>
      <w:r w:rsid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>/</w:t>
      </w:r>
      <w:r w:rsidRP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 xml:space="preserve"> TASK 1 VARIABLE DECLARATIONS</w:t>
      </w:r>
    </w:p>
    <w:p w14:paraId="33F6D232" w14:textId="77777777" w:rsidR="005A5469" w:rsidRPr="002916A1" w:rsidRDefault="005A5469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1EEAA5FA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DECLAR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UpTime :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ARRAY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: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3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]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OF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STRING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</w:p>
    <w:p w14:paraId="2AEE2B2F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DECLAR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UpSeats :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ARRAY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: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3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]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OF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INTEGER</w:t>
      </w:r>
    </w:p>
    <w:p w14:paraId="0DFB68DE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DECLAR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UpPassengers :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ARRAY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: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3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]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OF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INTEGER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</w:p>
    <w:p w14:paraId="00F2C85F" w14:textId="4472781D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DECLAR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UpMoneyTotal :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ARRAY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:</w:t>
      </w:r>
      <w:r w:rsidR="00CC1472">
        <w:rPr>
          <w:rFonts w:ascii="Fira Code Medium" w:hAnsi="Fira Code Medium" w:cs="Fira Code Medium"/>
          <w:color w:val="986801"/>
          <w:sz w:val="18"/>
          <w:szCs w:val="18"/>
        </w:rPr>
        <w:t>3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]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OF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REAL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</w:p>
    <w:p w14:paraId="7CFD8F11" w14:textId="77777777" w:rsidR="005A5469" w:rsidRPr="002916A1" w:rsidRDefault="005A5469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266685FA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DECLAR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DownTime :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ARRAY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: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3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]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OF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STRING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</w:p>
    <w:p w14:paraId="462E7E25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DECLAR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DownSeats :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ARRAY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: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3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]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OF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INTEGER</w:t>
      </w:r>
    </w:p>
    <w:p w14:paraId="00AA1F5F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DECLAR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DownPassengers :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ARRAY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: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3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]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OF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INTEGER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</w:p>
    <w:p w14:paraId="19822F65" w14:textId="513272AC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DECLAR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DownMoneyTotal :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ARRAY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:</w:t>
      </w:r>
      <w:r w:rsidR="00CC1472">
        <w:rPr>
          <w:rFonts w:ascii="Fira Code Medium" w:hAnsi="Fira Code Medium" w:cs="Fira Code Medium"/>
          <w:color w:val="986801"/>
          <w:sz w:val="18"/>
          <w:szCs w:val="18"/>
        </w:rPr>
        <w:t>3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]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OF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REAL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</w:p>
    <w:p w14:paraId="3260EBCB" w14:textId="77777777" w:rsidR="005A5469" w:rsidRPr="002916A1" w:rsidRDefault="005A5469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4B428F45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Time &lt;- {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09:00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11:00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13:00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15:00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}</w:t>
      </w:r>
    </w:p>
    <w:p w14:paraId="537F14F5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Seats &lt;- {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48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48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48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48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}</w:t>
      </w:r>
    </w:p>
    <w:p w14:paraId="4D53D6B7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Passengers &lt;- {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}</w:t>
      </w:r>
    </w:p>
    <w:p w14:paraId="246110E9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MoneyTotal &lt;- {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.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.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.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.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}</w:t>
      </w:r>
    </w:p>
    <w:p w14:paraId="3AD279BC" w14:textId="77777777" w:rsidR="005A5469" w:rsidRPr="002916A1" w:rsidRDefault="005A5469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3794F8E4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Time &lt;- {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10:00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12:00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14:00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16:00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}</w:t>
      </w:r>
    </w:p>
    <w:p w14:paraId="691D0344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Seats &lt;- {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48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48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48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64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}</w:t>
      </w:r>
    </w:p>
    <w:p w14:paraId="191329A3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Passengers &lt;- {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}</w:t>
      </w:r>
    </w:p>
    <w:p w14:paraId="0F311534" w14:textId="6F878ED4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MoneyTotal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="00543899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&lt;-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{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.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.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.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.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}</w:t>
      </w:r>
    </w:p>
    <w:p w14:paraId="69072E33" w14:textId="77777777" w:rsidR="005A5469" w:rsidRPr="00543899" w:rsidRDefault="005A5469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  <w14:ligatures w14:val="all"/>
        </w:rPr>
      </w:pPr>
    </w:p>
    <w:p w14:paraId="53845136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A0A1A7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DECLAR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index :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INTEGER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</w:t>
      </w:r>
      <w:r w:rsidRPr="002916A1">
        <w:rPr>
          <w:rFonts w:ascii="Fira Code Medium" w:hAnsi="Fira Code Medium" w:cs="Fira Code Medium"/>
          <w:color w:val="A0A1A7"/>
          <w:sz w:val="18"/>
          <w:szCs w:val="18"/>
        </w:rPr>
        <w:t>//for Loops</w:t>
      </w:r>
    </w:p>
    <w:p w14:paraId="162C7A08" w14:textId="77777777" w:rsidR="005A5469" w:rsidRPr="002916A1" w:rsidRDefault="005A5469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43525095" w14:textId="40362079" w:rsidR="005A5469" w:rsidRPr="00B448D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8496B0" w:themeColor="text2" w:themeTint="99"/>
          <w:sz w:val="18"/>
          <w:szCs w:val="18"/>
        </w:rPr>
      </w:pPr>
      <w:r w:rsidRP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>/</w:t>
      </w:r>
      <w:r w:rsid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>/</w:t>
      </w:r>
      <w:r w:rsidRP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 xml:space="preserve"> TASK 1 ALGORITHM</w:t>
      </w:r>
    </w:p>
    <w:p w14:paraId="47EA4F80" w14:textId="77777777" w:rsidR="005A5469" w:rsidRPr="002916A1" w:rsidRDefault="005A5469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02F8C682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&gt;&gt;&gt;&gt;&gt;    TRAIN JOURNEY DISPLAY    &lt;&lt;&lt;&lt;&lt;"</w:t>
      </w:r>
    </w:p>
    <w:p w14:paraId="1CE41703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FOR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index &lt;-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TO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3</w:t>
      </w:r>
    </w:p>
    <w:p w14:paraId="755380E4" w14:textId="76DD532B" w:rsidR="005A5469" w:rsidRPr="002916A1" w:rsidRDefault="006574FB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>
        <w:rPr>
          <w:rFonts w:ascii="Fira Code Medium" w:hAnsi="Fira Code Medium" w:cs="Fira Code Medium"/>
          <w:noProof/>
          <w:color w:val="A626A4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78F1C8FF" wp14:editId="3AE9055E">
                <wp:simplePos x="0" y="0"/>
                <wp:positionH relativeFrom="margin">
                  <wp:posOffset>27296</wp:posOffset>
                </wp:positionH>
                <wp:positionV relativeFrom="paragraph">
                  <wp:posOffset>4785</wp:posOffset>
                </wp:positionV>
                <wp:extent cx="0" cy="1924335"/>
                <wp:effectExtent l="0" t="0" r="38100" b="1905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24335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33368A1" id="Straight Connector 13" o:spid="_x0000_s1026" style="position:absolute;z-index:2516797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2.15pt,.4pt" to="2.15pt,151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" strokecolor="#bfbfbf [2412]" strokeweight="1pt">
                <v:stroke joinstyle="miter"/>
                <w10:wrap anchorx="margin"/>
              </v:line>
            </w:pict>
          </mc:Fallback>
        </mc:AlternateConten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="007B672D" w:rsidRPr="002916A1">
        <w:rPr>
          <w:rFonts w:ascii="Fira Code Medium" w:hAnsi="Fira Code Medium" w:cs="Fira Code Medium"/>
          <w:color w:val="A626A4"/>
          <w:sz w:val="18"/>
          <w:szCs w:val="18"/>
        </w:rPr>
        <w:t>IF</w: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UpSeats[index] != </w:t>
      </w:r>
      <w:r w:rsidR="007B672D"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</w:p>
    <w:p w14:paraId="1F84A184" w14:textId="7642AC6A" w:rsidR="005A5469" w:rsidRPr="002916A1" w:rsidRDefault="006574FB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>
        <w:rPr>
          <w:rFonts w:ascii="Fira Code Medium" w:hAnsi="Fira Code Medium" w:cs="Fira Code Medium"/>
          <w:noProof/>
          <w:color w:val="A626A4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3AF7B3D7" wp14:editId="018115A5">
                <wp:simplePos x="0" y="0"/>
                <wp:positionH relativeFrom="margin">
                  <wp:posOffset>306705</wp:posOffset>
                </wp:positionH>
                <wp:positionV relativeFrom="paragraph">
                  <wp:posOffset>10321</wp:posOffset>
                </wp:positionV>
                <wp:extent cx="0" cy="573206"/>
                <wp:effectExtent l="0" t="0" r="38100" b="3683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73206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4886C15" id="Straight Connector 10" o:spid="_x0000_s1026" style="position:absolute;z-index:2516756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24.15pt,.8pt" to="24.15pt,45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" strokecolor="#bfbfbf [2412]" strokeweight="1pt">
                <v:stroke joinstyle="miter"/>
                <w10:wrap anchorx="margin"/>
              </v:line>
            </w:pict>
          </mc:Fallback>
        </mc:AlternateConten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  <w:r w:rsidR="007B672D" w:rsidRPr="002916A1">
        <w:rPr>
          <w:rFonts w:ascii="Fira Code Medium" w:hAnsi="Fira Code Medium" w:cs="Fira Code Medium"/>
          <w:color w:val="A626A4"/>
          <w:sz w:val="18"/>
          <w:szCs w:val="18"/>
        </w:rPr>
        <w:t>THEN</w:t>
      </w:r>
    </w:p>
    <w:p w14:paraId="3E351401" w14:textId="205983E0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(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Train No: 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index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| Train Departure Hour: 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UpTime[index]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| Remaining Tickets: 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, UpSeats[index])</w:t>
      </w:r>
    </w:p>
    <w:p w14:paraId="154D360B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ELSE</w:t>
      </w:r>
    </w:p>
    <w:p w14:paraId="4E1F0901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(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Train No: 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index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| Train Departure Hour: 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UpTime[index]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| Closed!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)</w:t>
      </w:r>
    </w:p>
    <w:p w14:paraId="17A9505F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ENDIF</w:t>
      </w:r>
    </w:p>
    <w:p w14:paraId="557CFA4B" w14:textId="2810D635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</w:t>
      </w:r>
      <w:r w:rsidR="002916A1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</w:p>
    <w:p w14:paraId="369AE869" w14:textId="3E6DB005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IF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DownSeats[index] !=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</w:p>
    <w:p w14:paraId="6FD2E3D3" w14:textId="220C53AD" w:rsidR="005A5469" w:rsidRPr="002916A1" w:rsidRDefault="006574FB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>
        <w:rPr>
          <w:rFonts w:ascii="Fira Code Medium" w:hAnsi="Fira Code Medium" w:cs="Fira Code Medium"/>
          <w:noProof/>
          <w:color w:val="A626A4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02EA624C" wp14:editId="1994E872">
                <wp:simplePos x="0" y="0"/>
                <wp:positionH relativeFrom="margin">
                  <wp:posOffset>307075</wp:posOffset>
                </wp:positionH>
                <wp:positionV relativeFrom="paragraph">
                  <wp:posOffset>6189</wp:posOffset>
                </wp:positionV>
                <wp:extent cx="0" cy="573206"/>
                <wp:effectExtent l="0" t="0" r="38100" b="3683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73206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2EFDE01" id="Straight Connector 12" o:spid="_x0000_s1026" style="position:absolute;z-index:2516776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24.2pt,.5pt" to="24.2pt,45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" strokecolor="#bfbfbf [2412]" strokeweight="1pt">
                <v:stroke joinstyle="miter"/>
                <w10:wrap anchorx="margin"/>
              </v:line>
            </w:pict>
          </mc:Fallback>
        </mc:AlternateConten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  <w:r w:rsidR="007B672D" w:rsidRPr="002916A1">
        <w:rPr>
          <w:rFonts w:ascii="Fira Code Medium" w:hAnsi="Fira Code Medium" w:cs="Fira Code Medium"/>
          <w:color w:val="A626A4"/>
          <w:sz w:val="18"/>
          <w:szCs w:val="18"/>
        </w:rPr>
        <w:t>THEN</w:t>
      </w:r>
    </w:p>
    <w:p w14:paraId="087B1423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(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Train No: 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index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| Train Return Hour: 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DownTime[index]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| Remaining Tickets: 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, DownSeats[index])</w:t>
      </w:r>
    </w:p>
    <w:p w14:paraId="74C02734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ELSE</w:t>
      </w:r>
    </w:p>
    <w:p w14:paraId="0AACE157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(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Train No: 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index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| Train Return Hour: 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DownTime[index]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| Closed!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)</w:t>
      </w:r>
    </w:p>
    <w:p w14:paraId="254D8C5E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ENDIF</w:t>
      </w:r>
    </w:p>
    <w:p w14:paraId="2B0EA9BF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NEX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index</w:t>
      </w:r>
    </w:p>
    <w:p w14:paraId="6C92D5AE" w14:textId="77777777" w:rsidR="005A5469" w:rsidRPr="002916A1" w:rsidRDefault="005A5469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5720B2E0" w14:textId="76BE576E" w:rsidR="005A5469" w:rsidRPr="00B77390" w:rsidRDefault="007B672D" w:rsidP="00B77390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8496B0" w:themeColor="text2" w:themeTint="99"/>
          <w:sz w:val="18"/>
          <w:szCs w:val="18"/>
        </w:rPr>
      </w:pPr>
      <w:r w:rsidRP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lastRenderedPageBreak/>
        <w:t>/</w:t>
      </w:r>
      <w:r w:rsid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 xml:space="preserve">/ </w:t>
      </w:r>
      <w:r w:rsidRP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>TASK 2 VARIABLE DECLARATIONS</w:t>
      </w:r>
    </w:p>
    <w:p w14:paraId="1C7B2B9F" w14:textId="7DAD6B92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bookmarkStart w:id="0" w:name="_Hlk69592762"/>
      <w:r w:rsidRPr="002916A1">
        <w:rPr>
          <w:rFonts w:ascii="Fira Code Medium" w:hAnsi="Fira Code Medium" w:cs="Fira Code Medium"/>
          <w:color w:val="A626A4"/>
          <w:sz w:val="18"/>
          <w:szCs w:val="18"/>
        </w:rPr>
        <w:t>DECLAR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FreeTickets</w:t>
      </w:r>
      <w:r w:rsidR="00B77390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&lt;- </w:t>
      </w:r>
      <w:r w:rsidR="00B77390" w:rsidRPr="00B77390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: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INTEGER</w:t>
      </w:r>
    </w:p>
    <w:bookmarkEnd w:id="0"/>
    <w:p w14:paraId="3C4529FC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DECLAR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CONSTA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OneWayTicket &lt;-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25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.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: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REAL</w:t>
      </w:r>
    </w:p>
    <w:p w14:paraId="44687D5E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DECLAR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OneWayCost &lt;-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.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: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REAL</w:t>
      </w:r>
    </w:p>
    <w:p w14:paraId="779E4A4C" w14:textId="7F2D01E1" w:rsidR="005A5469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4078F2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DECLAR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choice :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BOOLEAN</w:t>
      </w:r>
    </w:p>
    <w:p w14:paraId="38ECE6C6" w14:textId="45165846" w:rsidR="00B77390" w:rsidRPr="002916A1" w:rsidRDefault="00B77390" w:rsidP="00B77390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DECLAR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="00E25642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NumOfPassengers</w:t>
      </w:r>
      <w:r w:rsidR="00E25642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,</w:t>
      </w:r>
      <w:r w:rsidR="00E25642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Trip, DownTrip</w:t>
      </w:r>
      <w:r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, index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: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INTEGER</w:t>
      </w:r>
    </w:p>
    <w:p w14:paraId="0E954CEF" w14:textId="77777777" w:rsidR="005A5469" w:rsidRPr="002916A1" w:rsidRDefault="005A5469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10B5221A" w14:textId="726E933E" w:rsidR="005A5469" w:rsidRPr="00B448D1" w:rsidRDefault="007B672D" w:rsidP="000F5745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8496B0" w:themeColor="text2" w:themeTint="99"/>
          <w:sz w:val="18"/>
          <w:szCs w:val="18"/>
        </w:rPr>
      </w:pPr>
      <w:r w:rsidRP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>/</w:t>
      </w:r>
      <w:r w:rsid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>/</w:t>
      </w:r>
      <w:r w:rsidRP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 xml:space="preserve"> TASK 2 ALGORITHM</w:t>
      </w:r>
    </w:p>
    <w:p w14:paraId="0FE9F88B" w14:textId="77777777" w:rsidR="005A5469" w:rsidRPr="002916A1" w:rsidRDefault="005A5469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1DF0AFB6" w14:textId="4FBDBAC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Do you want to buy ticket</w:t>
      </w:r>
      <w:r w:rsidR="002E504A">
        <w:rPr>
          <w:rFonts w:ascii="Fira Code Medium" w:hAnsi="Fira Code Medium" w:cs="Fira Code Medium"/>
          <w:color w:val="50A14F"/>
          <w:sz w:val="18"/>
          <w:szCs w:val="18"/>
        </w:rPr>
        <w:t>(s)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? 'True' for yes and 'False' for no"</w:t>
      </w:r>
    </w:p>
    <w:p w14:paraId="359189F9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INPU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choice</w:t>
      </w:r>
    </w:p>
    <w:p w14:paraId="2B66D96B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WHIL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choice != True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AND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choice != False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DO</w:t>
      </w:r>
    </w:p>
    <w:p w14:paraId="23AFAE0C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Enter 'True' for yes and 'False' for no: "</w:t>
      </w:r>
    </w:p>
    <w:p w14:paraId="25B4C379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INPU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choice</w:t>
      </w:r>
    </w:p>
    <w:p w14:paraId="22BBCCE1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ENDWHILE</w:t>
      </w:r>
    </w:p>
    <w:p w14:paraId="19AF9800" w14:textId="77777777" w:rsidR="005A5469" w:rsidRPr="002916A1" w:rsidRDefault="005A5469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0066FDB0" w14:textId="0E8AC32F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WHIL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choice = True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DO</w:t>
      </w:r>
    </w:p>
    <w:p w14:paraId="0A1EF992" w14:textId="7C6EA222" w:rsidR="005A5469" w:rsidRPr="002916A1" w:rsidRDefault="006574FB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>
        <w:rPr>
          <w:rFonts w:ascii="Fira Code Medium" w:hAnsi="Fira Code Medium" w:cs="Fira Code Medium"/>
          <w:noProof/>
          <w:color w:val="A626A4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4634688" wp14:editId="4E59DD85">
                <wp:simplePos x="0" y="0"/>
                <wp:positionH relativeFrom="margin">
                  <wp:posOffset>12226</wp:posOffset>
                </wp:positionH>
                <wp:positionV relativeFrom="paragraph">
                  <wp:posOffset>70485</wp:posOffset>
                </wp:positionV>
                <wp:extent cx="0" cy="4203511"/>
                <wp:effectExtent l="0" t="0" r="38100" b="2603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203511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29CC14C" id="Straight Connector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.95pt,5.55pt" to=".95pt,336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" strokecolor="#bfbfbf [2412]" strokeweight="1pt">
                <v:stroke joinstyle="miter"/>
                <w10:wrap anchorx="margin"/>
              </v:line>
            </w:pict>
          </mc:Fallback>
        </mc:AlternateConten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="007B672D"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="007B672D" w:rsidRPr="002916A1">
        <w:rPr>
          <w:rFonts w:ascii="Fira Code Medium" w:hAnsi="Fira Code Medium" w:cs="Fira Code Medium"/>
          <w:color w:val="50A14F"/>
          <w:sz w:val="18"/>
          <w:szCs w:val="18"/>
        </w:rPr>
        <w:t>"Enter Train number corresponding to your departure hour: "</w:t>
      </w:r>
    </w:p>
    <w:p w14:paraId="61590518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INPU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UpTrip</w:t>
      </w:r>
    </w:p>
    <w:p w14:paraId="2F2554A2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WHIL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UpTrip &lt;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AND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UpTrip &gt;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3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DO</w:t>
      </w:r>
    </w:p>
    <w:p w14:paraId="462C9D1F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Error! Enter train number from (0, 1, 2, 3): "</w:t>
      </w:r>
    </w:p>
    <w:p w14:paraId="38949909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INPU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UpTrip</w:t>
      </w:r>
    </w:p>
    <w:p w14:paraId="37BFC1E4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ENDWHILE</w:t>
      </w:r>
    </w:p>
    <w:p w14:paraId="527E1694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</w:p>
    <w:p w14:paraId="4A3501EF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----- Return Hours Available -----"</w:t>
      </w:r>
    </w:p>
    <w:p w14:paraId="6E980351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FOR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index &lt;- UpTrip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TO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3</w:t>
      </w:r>
    </w:p>
    <w:p w14:paraId="58C41DEE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Train No: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index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 | Return Hour: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DownTime[index]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 | Remaining Tickets: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, DownSeats[index],</w:t>
      </w:r>
    </w:p>
    <w:p w14:paraId="76BD15B0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NEX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index</w:t>
      </w:r>
    </w:p>
    <w:p w14:paraId="4EF60629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</w:p>
    <w:p w14:paraId="4F572B3C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Enter Train number corresponding to your Return hour: "</w:t>
      </w:r>
    </w:p>
    <w:p w14:paraId="5E227C8E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INPU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DownTrip</w:t>
      </w:r>
    </w:p>
    <w:p w14:paraId="6C1132AB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WHIL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DownTrip &lt; UpTrip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OR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DownTrip &gt;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3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:</w:t>
      </w:r>
    </w:p>
    <w:p w14:paraId="6AD1B737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Error! Enter Train number from the given list above: "</w:t>
      </w:r>
    </w:p>
    <w:p w14:paraId="0A6EA4CE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INPU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DownTrip</w:t>
      </w:r>
    </w:p>
    <w:p w14:paraId="51B534FF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ENDWHILE</w:t>
      </w:r>
    </w:p>
    <w:p w14:paraId="2FBF0363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</w:p>
    <w:p w14:paraId="4DF1C441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Enter number of passengers for trip: "</w:t>
      </w:r>
    </w:p>
    <w:p w14:paraId="4F02E2E7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INPU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NumOfPassengers</w:t>
      </w:r>
    </w:p>
    <w:p w14:paraId="3CC7AA56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WHIL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NumOfPassengers &lt;=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:</w:t>
      </w:r>
    </w:p>
    <w:p w14:paraId="52DE66BB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Error! Enter number greater than 0: "</w:t>
      </w:r>
    </w:p>
    <w:p w14:paraId="3917E455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INPU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NumOfPassengers</w:t>
      </w:r>
    </w:p>
    <w:p w14:paraId="649F66E5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ENDWHILE</w:t>
      </w:r>
    </w:p>
    <w:p w14:paraId="523B4D1C" w14:textId="5D89F9F2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</w:p>
    <w:p w14:paraId="480A16EB" w14:textId="142E38EA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IF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NumOfPassengers &gt; UpSeat[UpTrip]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OR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NumOfPassengers &gt; DownSeats[DownTrip]</w:t>
      </w:r>
    </w:p>
    <w:p w14:paraId="461E16DA" w14:textId="779D20F2" w:rsidR="005A5469" w:rsidRPr="002916A1" w:rsidRDefault="006574FB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>
        <w:rPr>
          <w:rFonts w:ascii="Fira Code Medium" w:hAnsi="Fira Code Medium" w:cs="Fira Code Medium"/>
          <w:noProof/>
          <w:color w:val="A626A4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CC2251E" wp14:editId="188E5351">
                <wp:simplePos x="0" y="0"/>
                <wp:positionH relativeFrom="margin">
                  <wp:posOffset>307075</wp:posOffset>
                </wp:positionH>
                <wp:positionV relativeFrom="paragraph">
                  <wp:posOffset>7232</wp:posOffset>
                </wp:positionV>
                <wp:extent cx="0" cy="225188"/>
                <wp:effectExtent l="0" t="0" r="38100" b="2286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25188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CA428D3" id="Straight Connector 8" o:spid="_x0000_s1026" style="position:absolute;z-index:2516715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24.2pt,.55pt" to="24.2pt,18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" strokecolor="#bfbfbf [2412]" strokeweight="1pt">
                <v:stroke joinstyle="miter"/>
                <w10:wrap anchorx="margin"/>
              </v:line>
            </w:pict>
          </mc:Fallback>
        </mc:AlternateConten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  <w:r w:rsidR="007B672D" w:rsidRPr="002916A1">
        <w:rPr>
          <w:rFonts w:ascii="Fira Code Medium" w:hAnsi="Fira Code Medium" w:cs="Fira Code Medium"/>
          <w:color w:val="A626A4"/>
          <w:sz w:val="18"/>
          <w:szCs w:val="18"/>
        </w:rPr>
        <w:t>THEN</w:t>
      </w:r>
    </w:p>
    <w:p w14:paraId="0B5F8F1A" w14:textId="74F9E7E6" w:rsidR="005A5469" w:rsidRPr="002916A1" w:rsidRDefault="006574FB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>
        <w:rPr>
          <w:rFonts w:ascii="Fira Code Medium" w:hAnsi="Fira Code Medium" w:cs="Fira Code Medium"/>
          <w:noProof/>
          <w:color w:val="A626A4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25A82B21" wp14:editId="0D2D5499">
                <wp:simplePos x="0" y="0"/>
                <wp:positionH relativeFrom="margin">
                  <wp:posOffset>313899</wp:posOffset>
                </wp:positionH>
                <wp:positionV relativeFrom="paragraph">
                  <wp:posOffset>-1</wp:posOffset>
                </wp:positionV>
                <wp:extent cx="0" cy="2941093"/>
                <wp:effectExtent l="0" t="0" r="38100" b="31115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941093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D363036" id="Straight Connector 9" o:spid="_x0000_s1026" style="position:absolute;z-index:251673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24.7pt,0" to="24.7pt,23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" strokecolor="#bfbfbf [2412]" strokeweight="1pt">
                <v:stroke joinstyle="miter"/>
                <w10:wrap anchorx="margin"/>
              </v:line>
            </w:pict>
          </mc:Fallback>
        </mc:AlternateContent>
      </w:r>
      <w:r>
        <w:rPr>
          <w:rFonts w:ascii="Fira Code Medium" w:hAnsi="Fira Code Medium" w:cs="Fira Code Medium"/>
          <w:noProof/>
          <w:color w:val="A626A4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A0376FD" wp14:editId="068AFC11">
                <wp:simplePos x="0" y="0"/>
                <wp:positionH relativeFrom="margin">
                  <wp:posOffset>25874</wp:posOffset>
                </wp:positionH>
                <wp:positionV relativeFrom="paragraph">
                  <wp:posOffset>-6350</wp:posOffset>
                </wp:positionV>
                <wp:extent cx="0" cy="6564573"/>
                <wp:effectExtent l="0" t="0" r="38100" b="2730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6564573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046EA4A" id="Straight Connector 2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2.05pt,-.5pt" to="2.05pt,51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" strokecolor="#bfbfbf [2412]" strokeweight="1pt">
                <v:stroke joinstyle="miter"/>
                <w10:wrap anchorx="margin"/>
              </v:line>
            </w:pict>
          </mc:Fallback>
        </mc:AlternateConten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  <w:r w:rsidR="007B672D"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="007B672D" w:rsidRPr="002916A1">
        <w:rPr>
          <w:rFonts w:ascii="Fira Code Medium" w:hAnsi="Fira Code Medium" w:cs="Fira Code Medium"/>
          <w:color w:val="50A14F"/>
          <w:sz w:val="18"/>
          <w:szCs w:val="18"/>
        </w:rPr>
        <w:t xml:space="preserve">"Seats not available for chosen </w:t>
      </w:r>
      <w:r w:rsidR="00DB7AEF">
        <w:rPr>
          <w:rFonts w:ascii="Fira Code Medium" w:hAnsi="Fira Code Medium" w:cs="Fira Code Medium"/>
          <w:color w:val="50A14F"/>
          <w:sz w:val="18"/>
          <w:szCs w:val="18"/>
        </w:rPr>
        <w:t>hours</w:t>
      </w:r>
      <w:r w:rsidR="007B672D" w:rsidRPr="002916A1">
        <w:rPr>
          <w:rFonts w:ascii="Fira Code Medium" w:hAnsi="Fira Code Medium" w:cs="Fira Code Medium"/>
          <w:color w:val="50A14F"/>
          <w:sz w:val="18"/>
          <w:szCs w:val="18"/>
        </w:rPr>
        <w:t>"</w:t>
      </w:r>
    </w:p>
    <w:p w14:paraId="6C018D1E" w14:textId="476B0D5F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Please check the display below for available Seats =&gt;"</w:t>
      </w:r>
    </w:p>
    <w:p w14:paraId="128FAC57" w14:textId="62BDC84B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ELSE</w:t>
      </w:r>
    </w:p>
    <w:p w14:paraId="2CD34393" w14:textId="0140D9FB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/// SEATS BOOKED ///"</w:t>
      </w:r>
    </w:p>
    <w:p w14:paraId="3FD41A32" w14:textId="75A390D0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IF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NumOfPassengers &gt;=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1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and NumOfPassengers &lt;=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80</w:t>
      </w:r>
    </w:p>
    <w:p w14:paraId="46FDC80E" w14:textId="4A832751" w:rsidR="005A5469" w:rsidRPr="002916A1" w:rsidRDefault="0041671C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>
        <w:rPr>
          <w:rFonts w:ascii="Fira Code Medium" w:hAnsi="Fira Code Medium" w:cs="Fira Code Medium"/>
          <w:noProof/>
          <w:color w:val="A626A4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40849DC8" wp14:editId="2941C5D4">
                <wp:simplePos x="0" y="0"/>
                <wp:positionH relativeFrom="margin">
                  <wp:posOffset>846161</wp:posOffset>
                </wp:positionH>
                <wp:positionV relativeFrom="paragraph">
                  <wp:posOffset>5923</wp:posOffset>
                </wp:positionV>
                <wp:extent cx="0" cy="559558"/>
                <wp:effectExtent l="0" t="0" r="38100" b="31115"/>
                <wp:wrapNone/>
                <wp:docPr id="18" name="Straight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59558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0B81CDC" id="Straight Connector 18" o:spid="_x0000_s1026" style="position:absolute;z-index:2516879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66.65pt,.45pt" to="66.65pt,4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" strokecolor="#bfbfbf [2412]" strokeweight="1pt">
                <v:stroke joinstyle="miter"/>
                <w10:wrap anchorx="margin"/>
              </v:line>
            </w:pict>
          </mc:Fallback>
        </mc:AlternateConten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    </w:t>
      </w:r>
      <w:r w:rsidR="007B672D" w:rsidRPr="002916A1">
        <w:rPr>
          <w:rFonts w:ascii="Fira Code Medium" w:hAnsi="Fira Code Medium" w:cs="Fira Code Medium"/>
          <w:color w:val="A626A4"/>
          <w:sz w:val="18"/>
          <w:szCs w:val="18"/>
        </w:rPr>
        <w:t>THEN</w:t>
      </w:r>
    </w:p>
    <w:p w14:paraId="10F09D67" w14:textId="19768BED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A0A1A7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       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FreeTicket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="0021508C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&lt;-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NumOfPassenger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DIV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1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A0A1A7"/>
          <w:sz w:val="18"/>
          <w:szCs w:val="18"/>
        </w:rPr>
        <w:t xml:space="preserve">// </w:t>
      </w:r>
      <w:r w:rsidR="002E504A">
        <w:rPr>
          <w:rFonts w:ascii="Fira Code Medium" w:hAnsi="Fira Code Medium" w:cs="Fira Code Medium"/>
          <w:color w:val="A0A1A7"/>
          <w:sz w:val="18"/>
          <w:szCs w:val="18"/>
        </w:rPr>
        <w:t xml:space="preserve">DIV is </w:t>
      </w:r>
      <w:r w:rsidRPr="002916A1">
        <w:rPr>
          <w:rFonts w:ascii="Fira Code Medium" w:hAnsi="Fira Code Medium" w:cs="Fira Code Medium"/>
          <w:color w:val="A0A1A7"/>
          <w:sz w:val="18"/>
          <w:szCs w:val="18"/>
        </w:rPr>
        <w:t>INTEGER DIVISION</w:t>
      </w:r>
    </w:p>
    <w:p w14:paraId="79D32380" w14:textId="107E30D0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ELSE</w:t>
      </w:r>
    </w:p>
    <w:p w14:paraId="3405D059" w14:textId="3C47DE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       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FreeTicket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="0021508C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&lt;-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</w:p>
    <w:p w14:paraId="5E16C112" w14:textId="5C79658F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ENDIF</w:t>
      </w:r>
    </w:p>
    <w:p w14:paraId="29F9A81B" w14:textId="16958E4C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</w:p>
    <w:p w14:paraId="69B2E21B" w14:textId="4A9EC4D6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OneWayCost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="0021508C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&lt;-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(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NumOfPassenger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-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FreeTicket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) * OneWayTicket</w:t>
      </w:r>
    </w:p>
    <w:p w14:paraId="0E991EE5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</w:p>
    <w:p w14:paraId="2342FF0D" w14:textId="621FB1B0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Passenger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Trip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] </w:t>
      </w:r>
      <w:r w:rsidR="0021508C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&lt;-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Passenger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Trip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] +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NumOfPassengers</w:t>
      </w:r>
      <w:proofErr w:type="spellEnd"/>
    </w:p>
    <w:p w14:paraId="5C3F509D" w14:textId="5A65B1B0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Seat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Trip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] </w:t>
      </w:r>
      <w:r w:rsidR="0021508C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&lt;-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Seat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Trip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] -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NumOfPassengers</w:t>
      </w:r>
      <w:proofErr w:type="spellEnd"/>
    </w:p>
    <w:p w14:paraId="04048E66" w14:textId="50041A56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MoneyTotal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Trip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] </w:t>
      </w:r>
      <w:r w:rsidR="0021508C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&lt;-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MoneyTotal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Trip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] +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OneWayCost</w:t>
      </w:r>
      <w:proofErr w:type="spellEnd"/>
    </w:p>
    <w:p w14:paraId="3DD7A018" w14:textId="0158F9A6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</w:p>
    <w:p w14:paraId="142585AC" w14:textId="4416751B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Passenger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Trip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] </w:t>
      </w:r>
      <w:r w:rsidR="0021508C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&lt;-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Passenger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Trip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] +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NumOfPassengers</w:t>
      </w:r>
      <w:proofErr w:type="spellEnd"/>
    </w:p>
    <w:p w14:paraId="7E85DFDD" w14:textId="225254EC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Seat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Trip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] </w:t>
      </w:r>
      <w:r w:rsidR="0021508C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&lt;-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Seat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Trip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] -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NumOfPassengers</w:t>
      </w:r>
      <w:proofErr w:type="spellEnd"/>
    </w:p>
    <w:p w14:paraId="70EA0CF4" w14:textId="54287891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MoneyTotal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Trip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] </w:t>
      </w:r>
      <w:r w:rsidR="0021508C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&lt;-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MoneyTotal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Trip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] +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OneWayCost</w:t>
      </w:r>
      <w:proofErr w:type="spellEnd"/>
    </w:p>
    <w:p w14:paraId="3E4AAAEC" w14:textId="657E84EF" w:rsidR="005A5469" w:rsidRPr="002916A1" w:rsidRDefault="007B672D" w:rsidP="006574FB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ENDIF</w:t>
      </w:r>
    </w:p>
    <w:p w14:paraId="518BFD3E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&gt;&gt;&gt;&gt;&gt;    TRAIN JOURNEY DISPLAY    &lt;&lt;&lt;&lt;&lt;"</w:t>
      </w:r>
    </w:p>
    <w:p w14:paraId="027F27BE" w14:textId="24E701C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FOR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index &lt;-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TO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3</w:t>
      </w:r>
    </w:p>
    <w:p w14:paraId="63244CEF" w14:textId="7456EEA4" w:rsidR="005A5469" w:rsidRPr="002916A1" w:rsidRDefault="008364D3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>
        <w:rPr>
          <w:rFonts w:ascii="Fira Code Medium" w:hAnsi="Fira Code Medium" w:cs="Fira Code Medium"/>
          <w:noProof/>
          <w:color w:val="A626A4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7C150831" wp14:editId="2DDD4660">
                <wp:simplePos x="0" y="0"/>
                <wp:positionH relativeFrom="margin">
                  <wp:posOffset>299720</wp:posOffset>
                </wp:positionH>
                <wp:positionV relativeFrom="paragraph">
                  <wp:posOffset>4606</wp:posOffset>
                </wp:positionV>
                <wp:extent cx="0" cy="1924335"/>
                <wp:effectExtent l="0" t="0" r="38100" b="1905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24335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9EC6169" id="Straight Connector 14" o:spid="_x0000_s1026" style="position:absolute;z-index:2516817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23.6pt,.35pt" to="23.6pt,15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" strokecolor="#bfbfbf [2412]" strokeweight="1pt">
                <v:stroke joinstyle="miter"/>
                <w10:wrap anchorx="margin"/>
              </v:line>
            </w:pict>
          </mc:Fallback>
        </mc:AlternateConten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  <w:r w:rsidR="007B672D" w:rsidRPr="002916A1">
        <w:rPr>
          <w:rFonts w:ascii="Fira Code Medium" w:hAnsi="Fira Code Medium" w:cs="Fira Code Medium"/>
          <w:color w:val="A626A4"/>
          <w:sz w:val="18"/>
          <w:szCs w:val="18"/>
        </w:rPr>
        <w:t>IF</w: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UpSeats[index] != </w:t>
      </w:r>
      <w:r w:rsidR="007B672D"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</w:p>
    <w:p w14:paraId="02A84D6A" w14:textId="790FE7F8" w:rsidR="005A5469" w:rsidRPr="002916A1" w:rsidRDefault="006574FB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>
        <w:rPr>
          <w:rFonts w:ascii="Fira Code Medium" w:hAnsi="Fira Code Medium" w:cs="Fira Code Medium"/>
          <w:noProof/>
          <w:color w:val="A626A4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5AC1731" wp14:editId="05271390">
                <wp:simplePos x="0" y="0"/>
                <wp:positionH relativeFrom="margin">
                  <wp:posOffset>573206</wp:posOffset>
                </wp:positionH>
                <wp:positionV relativeFrom="paragraph">
                  <wp:posOffset>10653</wp:posOffset>
                </wp:positionV>
                <wp:extent cx="0" cy="559558"/>
                <wp:effectExtent l="0" t="0" r="38100" b="31115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59558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42CCD1D" id="Straight Connector 6" o:spid="_x0000_s1026" style="position:absolute;z-index:2516695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45.15pt,.85pt" to="45.15pt,44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" strokecolor="#bfbfbf [2412]" strokeweight="1pt">
                <v:stroke joinstyle="miter"/>
                <w10:wrap anchorx="margin"/>
              </v:line>
            </w:pict>
          </mc:Fallback>
        </mc:AlternateConten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  <w:r w:rsidR="007B672D" w:rsidRPr="002916A1">
        <w:rPr>
          <w:rFonts w:ascii="Fira Code Medium" w:hAnsi="Fira Code Medium" w:cs="Fira Code Medium"/>
          <w:color w:val="A626A4"/>
          <w:sz w:val="18"/>
          <w:szCs w:val="18"/>
        </w:rPr>
        <w:t>THEN</w:t>
      </w:r>
    </w:p>
    <w:p w14:paraId="0DAE84CC" w14:textId="10C4388C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(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Train No: 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index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| Train Departure Hour: 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UpTime[index]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| Remaining Tickets: 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, UpSeats[index])</w:t>
      </w:r>
    </w:p>
    <w:p w14:paraId="7B293CCE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ELSE</w:t>
      </w:r>
    </w:p>
    <w:p w14:paraId="780EB29A" w14:textId="3DA32884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(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Train No: 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index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| Train Departure Hour: 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UpTime[index]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| Closed!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)</w:t>
      </w:r>
    </w:p>
    <w:p w14:paraId="66E6C33E" w14:textId="237DF008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ENDIF</w:t>
      </w:r>
    </w:p>
    <w:p w14:paraId="3DDD00C2" w14:textId="72B06671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</w:p>
    <w:p w14:paraId="6272E725" w14:textId="69DC4725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IF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DownSeats[index] !=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</w:p>
    <w:p w14:paraId="6D1A5A05" w14:textId="072B5815" w:rsidR="005A5469" w:rsidRPr="002916A1" w:rsidRDefault="006574FB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>
        <w:rPr>
          <w:rFonts w:ascii="Fira Code Medium" w:hAnsi="Fira Code Medium" w:cs="Fira Code Medium"/>
          <w:noProof/>
          <w:color w:val="A626A4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F2A886A" wp14:editId="48C5C7F5">
                <wp:simplePos x="0" y="0"/>
                <wp:positionH relativeFrom="margin">
                  <wp:posOffset>573206</wp:posOffset>
                </wp:positionH>
                <wp:positionV relativeFrom="paragraph">
                  <wp:posOffset>5052</wp:posOffset>
                </wp:positionV>
                <wp:extent cx="0" cy="573206"/>
                <wp:effectExtent l="0" t="0" r="38100" b="3683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73206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40BF325" id="Straight Connector 5" o:spid="_x0000_s1026" style="position:absolute;z-index:251667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45.15pt,.4pt" to="45.15pt,45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" strokecolor="#bfbfbf [2412]" strokeweight="1pt">
                <v:stroke joinstyle="miter"/>
                <w10:wrap anchorx="margin"/>
              </v:line>
            </w:pict>
          </mc:Fallback>
        </mc:AlternateConten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  <w:r w:rsidR="007B672D" w:rsidRPr="002916A1">
        <w:rPr>
          <w:rFonts w:ascii="Fira Code Medium" w:hAnsi="Fira Code Medium" w:cs="Fira Code Medium"/>
          <w:color w:val="A626A4"/>
          <w:sz w:val="18"/>
          <w:szCs w:val="18"/>
        </w:rPr>
        <w:t>THEN</w:t>
      </w:r>
    </w:p>
    <w:p w14:paraId="26FC5B05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(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Train No: 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index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| Train Return Hour: 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DownTime[index]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| Remaining Tickets: 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, DownSeats[index])</w:t>
      </w:r>
    </w:p>
    <w:p w14:paraId="3A3C8331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ELSE</w:t>
      </w:r>
    </w:p>
    <w:p w14:paraId="3E81C75E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(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Train No: 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index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| Train Return Hour: 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DownTime[index]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| Closed!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)</w:t>
      </w:r>
    </w:p>
    <w:p w14:paraId="13CA2F74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ENDIF</w:t>
      </w:r>
    </w:p>
    <w:p w14:paraId="4E8B217F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NEX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index</w:t>
      </w:r>
    </w:p>
    <w:p w14:paraId="4A90F35B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</w:p>
    <w:p w14:paraId="35D4CB51" w14:textId="0DE92FEE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Do you want to buy ticket</w:t>
      </w:r>
      <w:r w:rsidR="002E504A">
        <w:rPr>
          <w:rFonts w:ascii="Fira Code Medium" w:hAnsi="Fira Code Medium" w:cs="Fira Code Medium"/>
          <w:color w:val="50A14F"/>
          <w:sz w:val="18"/>
          <w:szCs w:val="18"/>
        </w:rPr>
        <w:t>(s)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? 'True' for yes and 'False' for no"</w:t>
      </w:r>
    </w:p>
    <w:p w14:paraId="3F88B36C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INPU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choice</w:t>
      </w:r>
    </w:p>
    <w:p w14:paraId="7A581DA2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WHIL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choice != True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AND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choice != False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DO</w:t>
      </w:r>
    </w:p>
    <w:p w14:paraId="2175C32B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Enter 'True' for yes and 'False' for no: "</w:t>
      </w:r>
    </w:p>
    <w:p w14:paraId="3DCD1114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INPU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choice</w:t>
      </w:r>
    </w:p>
    <w:p w14:paraId="4EE871DA" w14:textId="77777777" w:rsidR="006574FB" w:rsidRDefault="007B672D" w:rsidP="006574FB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ENDWHILE</w:t>
      </w:r>
    </w:p>
    <w:p w14:paraId="628FC2E3" w14:textId="590278FD" w:rsidR="005A5469" w:rsidRPr="002916A1" w:rsidRDefault="007B672D" w:rsidP="006574FB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ENDWHILE</w:t>
      </w:r>
    </w:p>
    <w:p w14:paraId="48A77223" w14:textId="3DC398A4" w:rsidR="005A5469" w:rsidRPr="00B448D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8496B0" w:themeColor="text2" w:themeTint="99"/>
          <w:sz w:val="18"/>
          <w:szCs w:val="18"/>
        </w:rPr>
      </w:pPr>
      <w:r w:rsidRP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>/</w:t>
      </w:r>
      <w:r w:rsid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>/</w:t>
      </w:r>
      <w:r w:rsidRP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 xml:space="preserve"> TASK 3 VARIABLE DECLARATIONS</w:t>
      </w:r>
    </w:p>
    <w:p w14:paraId="5AD28C71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DECLAR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TotalAmount &lt;-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.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: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REAL</w:t>
      </w:r>
    </w:p>
    <w:p w14:paraId="5A62C22F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DECLAR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TotalPassengers, MostPassengers &lt;-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: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REAL</w:t>
      </w:r>
    </w:p>
    <w:p w14:paraId="19C07DF0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DECLAR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MaxTrain :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STRING</w:t>
      </w:r>
    </w:p>
    <w:p w14:paraId="08AC1324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DECLAR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index :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INTEGER</w:t>
      </w:r>
    </w:p>
    <w:p w14:paraId="4C671356" w14:textId="77777777" w:rsidR="005A5469" w:rsidRPr="002916A1" w:rsidRDefault="005A5469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295D9A1E" w14:textId="670D953F" w:rsidR="005A5469" w:rsidRPr="00B448D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8496B0" w:themeColor="text2" w:themeTint="99"/>
          <w:sz w:val="18"/>
          <w:szCs w:val="18"/>
        </w:rPr>
      </w:pPr>
      <w:r w:rsidRP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>/</w:t>
      </w:r>
      <w:r w:rsid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>/</w:t>
      </w:r>
      <w:r w:rsidRP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 xml:space="preserve"> TASK </w:t>
      </w:r>
      <w:r w:rsidR="001A03CD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>3</w:t>
      </w:r>
      <w:r w:rsidRP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 xml:space="preserve"> ALGORITHM</w:t>
      </w:r>
    </w:p>
    <w:p w14:paraId="06EE3C81" w14:textId="77777777" w:rsidR="005A5469" w:rsidRPr="002916A1" w:rsidRDefault="005A5469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7C93DEE7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----- END OF THE DAY -----"</w:t>
      </w:r>
    </w:p>
    <w:p w14:paraId="4FDB2D0B" w14:textId="01CD86FA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FOR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index &lt;-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TO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3</w:t>
      </w:r>
    </w:p>
    <w:p w14:paraId="63E19418" w14:textId="44BFC75D" w:rsidR="002916A1" w:rsidRDefault="006574FB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>
        <w:rPr>
          <w:rFonts w:ascii="Fira Code Medium" w:hAnsi="Fira Code Medium" w:cs="Fira Code Medium"/>
          <w:noProof/>
          <w:color w:val="A626A4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93BF986" wp14:editId="4CDFCA71">
                <wp:simplePos x="0" y="0"/>
                <wp:positionH relativeFrom="margin">
                  <wp:posOffset>17780</wp:posOffset>
                </wp:positionH>
                <wp:positionV relativeFrom="paragraph">
                  <wp:posOffset>20794</wp:posOffset>
                </wp:positionV>
                <wp:extent cx="0" cy="702310"/>
                <wp:effectExtent l="0" t="0" r="38100" b="2159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70231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580366F" id="Straight Connector 4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.4pt,1.65pt" to="1.4pt,56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" strokecolor="#bfbfbf [2412]" strokeweight="1pt">
                <v:stroke joinstyle="miter"/>
                <w10:wrap anchorx="margin"/>
              </v:line>
            </w:pict>
          </mc:Fallback>
        </mc:AlternateConten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="007B672D"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(</w:t>
      </w:r>
      <w:r w:rsidR="007B672D" w:rsidRPr="002916A1">
        <w:rPr>
          <w:rFonts w:ascii="Fira Code Medium" w:hAnsi="Fira Code Medium" w:cs="Fira Code Medium"/>
          <w:color w:val="50A14F"/>
          <w:sz w:val="18"/>
          <w:szCs w:val="18"/>
        </w:rPr>
        <w:t>"Train No: "</w: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index, </w:t>
      </w:r>
      <w:r w:rsidR="007B672D" w:rsidRPr="002916A1">
        <w:rPr>
          <w:rFonts w:ascii="Fira Code Medium" w:hAnsi="Fira Code Medium" w:cs="Fira Code Medium"/>
          <w:color w:val="50A14F"/>
          <w:sz w:val="18"/>
          <w:szCs w:val="18"/>
        </w:rPr>
        <w:t>"| Train Departure Hour: "</w: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UpTime[index], </w:t>
      </w:r>
      <w:r w:rsidR="007B672D" w:rsidRPr="002916A1">
        <w:rPr>
          <w:rFonts w:ascii="Fira Code Medium" w:hAnsi="Fira Code Medium" w:cs="Fira Code Medium"/>
          <w:color w:val="50A14F"/>
          <w:sz w:val="18"/>
          <w:szCs w:val="18"/>
        </w:rPr>
        <w:t>"| Number of passengers: "</w: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UpPassengers[index], </w:t>
      </w:r>
    </w:p>
    <w:p w14:paraId="265BD2D8" w14:textId="433B018E" w:rsidR="005A5469" w:rsidRPr="002916A1" w:rsidRDefault="007B672D" w:rsidP="002916A1">
      <w:pPr>
        <w:widowControl w:val="0"/>
        <w:autoSpaceDE w:val="0"/>
        <w:autoSpaceDN w:val="0"/>
        <w:adjustRightInd w:val="0"/>
        <w:ind w:left="600" w:firstLine="60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0A14F"/>
          <w:sz w:val="18"/>
          <w:szCs w:val="18"/>
        </w:rPr>
        <w:t>"</w:t>
      </w:r>
      <w:r w:rsidR="00D62C70">
        <w:rPr>
          <w:rFonts w:ascii="Fira Code Medium" w:hAnsi="Fira Code Medium" w:cs="Fira Code Medium"/>
          <w:color w:val="50A14F"/>
          <w:sz w:val="18"/>
          <w:szCs w:val="18"/>
        </w:rPr>
        <w:t xml:space="preserve">|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Total money: 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, UpMoneyTotal[index])</w:t>
      </w:r>
    </w:p>
    <w:p w14:paraId="4A782133" w14:textId="77777777" w:rsid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(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Train No: 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index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| Train Return Hour: 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DownTime[index]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| Number of passengers: 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, DownPassengers[index],</w:t>
      </w:r>
    </w:p>
    <w:p w14:paraId="2BB465C3" w14:textId="1DF8BE9A" w:rsidR="005A5469" w:rsidRPr="002916A1" w:rsidRDefault="007B672D" w:rsidP="002916A1">
      <w:pPr>
        <w:widowControl w:val="0"/>
        <w:autoSpaceDE w:val="0"/>
        <w:autoSpaceDN w:val="0"/>
        <w:adjustRightInd w:val="0"/>
        <w:ind w:left="600" w:firstLine="60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0A14F"/>
          <w:sz w:val="18"/>
          <w:szCs w:val="18"/>
        </w:rPr>
        <w:t>"</w:t>
      </w:r>
      <w:r w:rsidR="00D62C70">
        <w:rPr>
          <w:rFonts w:ascii="Fira Code Medium" w:hAnsi="Fira Code Medium" w:cs="Fira Code Medium"/>
          <w:color w:val="50A14F"/>
          <w:sz w:val="18"/>
          <w:szCs w:val="18"/>
        </w:rPr>
        <w:t xml:space="preserve">|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Total money: 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, DownMoneyTotal[index])</w:t>
      </w:r>
    </w:p>
    <w:p w14:paraId="42B0B3A5" w14:textId="1EE9B50C" w:rsidR="005A5469" w:rsidRPr="002350C9" w:rsidRDefault="007B672D" w:rsidP="002350C9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8496B0" w:themeColor="text2" w:themeTint="99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"</w:t>
      </w:r>
      <w:r w:rsidR="002350C9">
        <w:rPr>
          <w:rFonts w:ascii="Fira Code Medium" w:hAnsi="Fira Code Medium" w:cs="Fira Code Medium"/>
          <w:color w:val="50A14F"/>
          <w:sz w:val="18"/>
          <w:szCs w:val="18"/>
        </w:rPr>
        <w:t xml:space="preserve">  </w:t>
      </w:r>
      <w:r w:rsidR="002350C9" w:rsidRP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>/</w:t>
      </w:r>
      <w:r w:rsidR="002350C9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>/</w:t>
      </w:r>
      <w:r w:rsidR="002350C9" w:rsidRP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 xml:space="preserve"> </w:t>
      </w:r>
      <w:r w:rsidR="002350C9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>EMPTY LINE</w:t>
      </w:r>
    </w:p>
    <w:p w14:paraId="0FE89790" w14:textId="42C1CCE5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NEX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index</w:t>
      </w:r>
    </w:p>
    <w:p w14:paraId="690B21E3" w14:textId="6D2CBC24" w:rsidR="005A5469" w:rsidRPr="002916A1" w:rsidRDefault="005A5469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6B1FF29B" w14:textId="286610ED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FOR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index &lt;-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TO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3</w:t>
      </w:r>
    </w:p>
    <w:p w14:paraId="43AB08CA" w14:textId="5B6B7204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TotalPassenger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="0021508C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&lt;-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TotalPassenger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+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Passenger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index]</w:t>
      </w:r>
    </w:p>
    <w:p w14:paraId="137CF731" w14:textId="37423D30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TotalAmount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="0021508C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&lt;-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TotalAmount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+ (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MoneyTotal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[index] *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2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)</w:t>
      </w:r>
    </w:p>
    <w:p w14:paraId="3C23C30E" w14:textId="4A29E613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ENDIF</w:t>
      </w:r>
    </w:p>
    <w:p w14:paraId="42FEC907" w14:textId="4D54E1AD" w:rsidR="005A5469" w:rsidRPr="002916A1" w:rsidRDefault="005A5469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4372DC52" w14:textId="0EE3F549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FOR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index &lt;-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TO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3</w:t>
      </w:r>
    </w:p>
    <w:p w14:paraId="287B1A45" w14:textId="54226C33" w:rsidR="005A5469" w:rsidRPr="002916A1" w:rsidRDefault="00483D43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>
        <w:rPr>
          <w:rFonts w:ascii="Fira Code Medium" w:hAnsi="Fira Code Medium" w:cs="Fira Code Medium"/>
          <w:noProof/>
          <w:color w:val="A626A4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332D3E8A" wp14:editId="224DA468">
                <wp:simplePos x="0" y="0"/>
                <wp:positionH relativeFrom="margin">
                  <wp:posOffset>300251</wp:posOffset>
                </wp:positionH>
                <wp:positionV relativeFrom="paragraph">
                  <wp:posOffset>146865</wp:posOffset>
                </wp:positionV>
                <wp:extent cx="0" cy="443552"/>
                <wp:effectExtent l="0" t="0" r="38100" b="3302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43552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58E2DE5" id="Straight Connector 15" o:spid="_x0000_s1026" style="position:absolute;z-index:2516838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23.65pt,11.55pt" to="23.65pt,46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" strokecolor="#bfbfbf [2412]" strokeweight="1pt">
                <v:stroke joinstyle="miter"/>
                <w10:wrap anchorx="margin"/>
              </v:line>
            </w:pict>
          </mc:Fallback>
        </mc:AlternateContent>
      </w:r>
      <w:r w:rsidR="006574FB">
        <w:rPr>
          <w:rFonts w:ascii="Fira Code Medium" w:hAnsi="Fira Code Medium" w:cs="Fira Code Medium"/>
          <w:noProof/>
          <w:color w:val="A626A4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DC68593" wp14:editId="37B07165">
                <wp:simplePos x="0" y="0"/>
                <wp:positionH relativeFrom="margin">
                  <wp:posOffset>26670</wp:posOffset>
                </wp:positionH>
                <wp:positionV relativeFrom="paragraph">
                  <wp:posOffset>22699</wp:posOffset>
                </wp:positionV>
                <wp:extent cx="0" cy="1453486"/>
                <wp:effectExtent l="0" t="0" r="38100" b="3302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453486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411F319" id="Straight Connector 3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2.1pt,1.8pt" to="2.1pt,11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" strokecolor="#bfbfbf [2412]" strokeweight="1pt">
                <v:stroke joinstyle="miter"/>
                <w10:wrap anchorx="margin"/>
              </v:line>
            </w:pict>
          </mc:Fallback>
        </mc:AlternateConten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="007B672D" w:rsidRPr="002916A1">
        <w:rPr>
          <w:rFonts w:ascii="Fira Code Medium" w:hAnsi="Fira Code Medium" w:cs="Fira Code Medium"/>
          <w:color w:val="A626A4"/>
          <w:sz w:val="18"/>
          <w:szCs w:val="18"/>
        </w:rPr>
        <w:t>IF</w: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Passengers</w:t>
      </w:r>
      <w:proofErr w:type="spellEnd"/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</w:t>
      </w:r>
      <w:r w:rsidR="00370AB8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index</w: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] &gt; </w:t>
      </w:r>
      <w:proofErr w:type="spellStart"/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MostPassengers</w:t>
      </w:r>
      <w:proofErr w:type="spellEnd"/>
    </w:p>
    <w:p w14:paraId="15AB92CC" w14:textId="25D50280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THEN</w:t>
      </w:r>
    </w:p>
    <w:p w14:paraId="722B6BC1" w14:textId="2B82F5AF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MostPassenger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="0021508C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&lt;-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Passenger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</w:t>
      </w:r>
      <w:r w:rsidR="00370AB8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index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]</w:t>
      </w:r>
    </w:p>
    <w:p w14:paraId="06D1CE8B" w14:textId="7A2D6FC6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MaxTrain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="0021508C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&lt;-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Time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</w:t>
      </w:r>
      <w:r w:rsidR="00370AB8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index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]</w:t>
      </w:r>
    </w:p>
    <w:p w14:paraId="39ED4EB0" w14:textId="7178960F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ENDIF</w:t>
      </w:r>
    </w:p>
    <w:p w14:paraId="5FF08582" w14:textId="5E42CD4B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IF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Passenger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</w:t>
      </w:r>
      <w:r w:rsidR="00370AB8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index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] &gt; MostPassengers</w:t>
      </w:r>
    </w:p>
    <w:p w14:paraId="293EC8AF" w14:textId="11DA8222" w:rsidR="005A5469" w:rsidRPr="002916A1" w:rsidRDefault="00483D43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>
        <w:rPr>
          <w:rFonts w:ascii="Fira Code Medium" w:hAnsi="Fira Code Medium" w:cs="Fira Code Medium"/>
          <w:noProof/>
          <w:color w:val="A626A4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69BB23EB" wp14:editId="4F9CCF1B">
                <wp:simplePos x="0" y="0"/>
                <wp:positionH relativeFrom="margin">
                  <wp:posOffset>301995</wp:posOffset>
                </wp:positionH>
                <wp:positionV relativeFrom="paragraph">
                  <wp:posOffset>6616</wp:posOffset>
                </wp:positionV>
                <wp:extent cx="0" cy="443552"/>
                <wp:effectExtent l="0" t="0" r="38100" b="33020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43552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1167F97" id="Straight Connector 16" o:spid="_x0000_s1026" style="position:absolute;z-index:2516858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23.8pt,.5pt" to="23.8pt,35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" strokecolor="#bfbfbf [2412]" strokeweight="1pt">
                <v:stroke joinstyle="miter"/>
                <w10:wrap anchorx="margin"/>
              </v:line>
            </w:pict>
          </mc:Fallback>
        </mc:AlternateConten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  <w:r w:rsidR="007B672D" w:rsidRPr="002916A1">
        <w:rPr>
          <w:rFonts w:ascii="Fira Code Medium" w:hAnsi="Fira Code Medium" w:cs="Fira Code Medium"/>
          <w:color w:val="A626A4"/>
          <w:sz w:val="18"/>
          <w:szCs w:val="18"/>
        </w:rPr>
        <w:t>THEN</w:t>
      </w:r>
    </w:p>
    <w:p w14:paraId="68A5B019" w14:textId="23A833F5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MostPassenger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="0021508C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&lt;-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Passengers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</w:t>
      </w:r>
      <w:r w:rsidR="00370AB8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index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]</w:t>
      </w:r>
    </w:p>
    <w:p w14:paraId="376196B5" w14:textId="077E915C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MaxTrain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="0021508C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&lt;-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Time</w:t>
      </w:r>
      <w:proofErr w:type="spellEnd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</w:t>
      </w:r>
      <w:r w:rsidR="00370AB8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index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]</w:t>
      </w:r>
    </w:p>
    <w:p w14:paraId="35DF7F9C" w14:textId="3B770FA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ENDIF</w:t>
      </w:r>
    </w:p>
    <w:p w14:paraId="5A2F660D" w14:textId="758062B2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NEX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index</w:t>
      </w:r>
    </w:p>
    <w:p w14:paraId="676AED84" w14:textId="5C49EE7C" w:rsidR="005A5469" w:rsidRPr="002916A1" w:rsidRDefault="005A5469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0C26D745" w14:textId="677AF5DF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Total money earned today: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, TotalAmount</w:t>
      </w:r>
    </w:p>
    <w:p w14:paraId="491D1E46" w14:textId="40BE80AC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Total passengers travelled today: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, TotalPassengers</w:t>
      </w:r>
    </w:p>
    <w:p w14:paraId="209F3F76" w14:textId="71E0768E" w:rsidR="00907F3F" w:rsidRPr="006574FB" w:rsidRDefault="007B672D" w:rsidP="00907F3F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The train journey with the highest number of passengers today: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proofErr w:type="spellStart"/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MaxTrain</w:t>
      </w:r>
      <w:proofErr w:type="spellEnd"/>
    </w:p>
    <w:sectPr w:rsidR="00907F3F" w:rsidRPr="006574FB" w:rsidSect="00DD453C">
      <w:pgSz w:w="15840" w:h="12240" w:orient="landscape"/>
      <w:pgMar w:top="720" w:right="720" w:bottom="720" w:left="720" w:header="720" w:footer="720" w:gutter="0"/>
      <w:cols w:space="720"/>
      <w:noEndnote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ira Code Medium">
    <w:panose1 w:val="020B0809050000020004"/>
    <w:charset w:val="00"/>
    <w:family w:val="modern"/>
    <w:pitch w:val="fixed"/>
    <w:sig w:usb0="E00002EF" w:usb1="5200F8FB" w:usb2="00000008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embedSystemFonts/>
  <w:bordersDoNotSurroundHeader/>
  <w:bordersDoNotSurroundFooter/>
  <w:proofState w:spelling="clean" w:grammar="clean"/>
  <w:defaultTabStop w:val="60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savePreviewPicture/>
  <w:doNotValidateAgainstSchema/>
  <w:doNotDemarcateInvalidXml/>
  <w:compat>
    <w:spaceForUL/>
    <w:balanceSingleByteDoubleByteWidth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0MTczMzUxNDS1MLVQ0lEKTi0uzszPAykwqwUA0Hy/RSwAAAA="/>
  </w:docVars>
  <w:rsids>
    <w:rsidRoot w:val="00DD453C"/>
    <w:rsid w:val="000F5745"/>
    <w:rsid w:val="0015222C"/>
    <w:rsid w:val="001A03CD"/>
    <w:rsid w:val="0021508C"/>
    <w:rsid w:val="002350C9"/>
    <w:rsid w:val="002916A1"/>
    <w:rsid w:val="002E504A"/>
    <w:rsid w:val="00370AB8"/>
    <w:rsid w:val="00414429"/>
    <w:rsid w:val="0041671C"/>
    <w:rsid w:val="00483D43"/>
    <w:rsid w:val="00543899"/>
    <w:rsid w:val="00574AA4"/>
    <w:rsid w:val="005A5469"/>
    <w:rsid w:val="006574FB"/>
    <w:rsid w:val="007423E7"/>
    <w:rsid w:val="007B672D"/>
    <w:rsid w:val="008364D3"/>
    <w:rsid w:val="00907F3F"/>
    <w:rsid w:val="009B4F5A"/>
    <w:rsid w:val="009C5F12"/>
    <w:rsid w:val="00A23D1D"/>
    <w:rsid w:val="00B448D1"/>
    <w:rsid w:val="00B77390"/>
    <w:rsid w:val="00CC1472"/>
    <w:rsid w:val="00D62C70"/>
    <w:rsid w:val="00D807BC"/>
    <w:rsid w:val="00DB7AEF"/>
    <w:rsid w:val="00DD453C"/>
    <w:rsid w:val="00E25642"/>
    <w:rsid w:val="00E76A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F125D76"/>
  <w14:defaultImageDpi w14:val="96"/>
  <w15:docId w15:val="{3BD43E73-E93D-4D12-BAB0-43A204CEB8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50C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4</Pages>
  <Words>929</Words>
  <Characters>5296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soor Ahmad Eqan</dc:creator>
  <cp:keywords/>
  <dc:description/>
  <cp:lastModifiedBy>Hasoor Ahmad Eqan</cp:lastModifiedBy>
  <cp:revision>26</cp:revision>
  <cp:lastPrinted>2021-04-18T14:25:00Z</cp:lastPrinted>
  <dcterms:created xsi:type="dcterms:W3CDTF">2021-04-17T15:45:00Z</dcterms:created>
  <dcterms:modified xsi:type="dcterms:W3CDTF">2021-04-18T14:26:00Z</dcterms:modified>
</cp:coreProperties>
</file>